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90c3a82efedf23e7fafdc86440cffee5ae9b5"/>
      <w:r>
        <w:rPr>
          <w:b/>
        </w:rPr>
        <w:t xml:space="preserve">ПРОТОКОЛ ЕЛЕКТРОННОГО АУКЦІОНУ № RLE001-UA-20240425-69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5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203,5 м² у смт Підволочиськ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, фасад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 350,00 грн, у тому числі ПДВ</w:t>
      </w:r>
      <w:r>
        <w:t xml:space="preserve"> </w:t>
      </w:r>
      <w:r>
        <w:t xml:space="preserve">3 39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1 000,00 грн, у тому числі ПДВ</w:t>
      </w:r>
      <w:r>
        <w:t xml:space="preserve"> </w:t>
      </w:r>
      <w:r>
        <w:t xml:space="preserve">3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210,00 грн (дванадцять тисяч двіст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ондарук Ольга Василівна, ІПН/РНОКПП (ФОП): 31264008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ондарук Ольг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6:18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Бондарук Ольга Василівна, ІПН/РНОКПП (ФОП): 31264008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19,00 грн (сто дев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82,00 грн (вісімсот вісімдесят дві гривні 00 копійок), у тому числі ПДВ</w:t>
      </w:r>
      <w:r>
        <w:t xml:space="preserve"> </w:t>
      </w:r>
      <w:r>
        <w:t xml:space="preserve">14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 600,00 грн (дванадцять тисяч шістсот гривень 00 копійок), у тому числі ПДВ</w:t>
      </w:r>
      <w:r>
        <w:t xml:space="preserve"> </w:t>
      </w:r>
      <w:r>
        <w:t xml:space="preserve">2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21 000,00 грн (двадцять одна тисяча гривень 00 копійок), у тому числі ПДВ</w:t>
      </w:r>
      <w:r>
        <w:t xml:space="preserve"> </w:t>
      </w:r>
      <w:r>
        <w:t xml:space="preserve">3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Бондарук Ольга Василівна, ІПН/РНОКПП (ФОП): 31264008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20:50:56Z</dcterms:created>
  <dcterms:modified xsi:type="dcterms:W3CDTF">2024-06-17T20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